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2975E" w14:textId="3D1A3ED0" w:rsidR="003A6A5A" w:rsidRPr="00AF5F0A" w:rsidRDefault="00AF5F0A" w:rsidP="00AF5F0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F0A">
        <w:rPr>
          <w:rFonts w:ascii="Times New Roman" w:hAnsi="Times New Roman" w:cs="Times New Roman"/>
          <w:b/>
          <w:sz w:val="24"/>
          <w:szCs w:val="24"/>
        </w:rPr>
        <w:t>Mr. Matthew J. Pipitone:</w:t>
      </w:r>
    </w:p>
    <w:p w14:paraId="32E88230" w14:textId="428E25C1" w:rsidR="00AF5F0A" w:rsidRPr="00AF5F0A" w:rsidRDefault="00AF5F0A" w:rsidP="00AF5F0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F0A">
        <w:rPr>
          <w:rFonts w:ascii="Times New Roman" w:hAnsi="Times New Roman" w:cs="Times New Roman"/>
          <w:b/>
          <w:sz w:val="24"/>
          <w:szCs w:val="24"/>
        </w:rPr>
        <w:t>Epping NH 03042</w:t>
      </w:r>
    </w:p>
    <w:p w14:paraId="624B408B" w14:textId="2CCB0F46" w:rsidR="00AF5F0A" w:rsidRPr="00AF5F0A" w:rsidRDefault="00AF5F0A" w:rsidP="00AF5F0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F0A">
        <w:rPr>
          <w:rFonts w:ascii="Times New Roman" w:hAnsi="Times New Roman" w:cs="Times New Roman"/>
          <w:b/>
          <w:sz w:val="24"/>
          <w:szCs w:val="24"/>
        </w:rPr>
        <w:t>603-</w:t>
      </w:r>
      <w:r w:rsidR="008719B0">
        <w:rPr>
          <w:rFonts w:ascii="Times New Roman" w:hAnsi="Times New Roman" w:cs="Times New Roman"/>
          <w:b/>
          <w:sz w:val="24"/>
          <w:szCs w:val="24"/>
        </w:rPr>
        <w:t>303-9567</w:t>
      </w:r>
    </w:p>
    <w:p w14:paraId="5510214A" w14:textId="055AAC1C" w:rsidR="00271E03" w:rsidRDefault="00AF5F0A" w:rsidP="00E55B44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F0A">
        <w:rPr>
          <w:rFonts w:ascii="Times New Roman" w:hAnsi="Times New Roman" w:cs="Times New Roman"/>
          <w:b/>
          <w:sz w:val="24"/>
          <w:szCs w:val="24"/>
        </w:rPr>
        <w:t xml:space="preserve">Email: </w:t>
      </w:r>
      <w:hyperlink r:id="rId5" w:history="1">
        <w:r w:rsidR="00271E03" w:rsidRPr="00855D32">
          <w:rPr>
            <w:rStyle w:val="Hyperlink"/>
            <w:rFonts w:ascii="Times New Roman" w:hAnsi="Times New Roman" w:cs="Times New Roman"/>
            <w:b/>
            <w:sz w:val="24"/>
            <w:szCs w:val="24"/>
          </w:rPr>
          <w:t>mpipitoneoffical15@gmail.com</w:t>
        </w:r>
      </w:hyperlink>
    </w:p>
    <w:p w14:paraId="75EB0D7B" w14:textId="550AD691" w:rsidR="00AF5F0A" w:rsidRDefault="00AF5F0A" w:rsidP="00AF5F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ducation:</w:t>
      </w:r>
    </w:p>
    <w:p w14:paraId="1BD65464" w14:textId="037007C8" w:rsidR="00AF5F0A" w:rsidRDefault="00AF5F0A" w:rsidP="00AF5F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ay 2013 – present:</w:t>
      </w:r>
    </w:p>
    <w:p w14:paraId="00935686" w14:textId="1990D502" w:rsidR="00AF5F0A" w:rsidRDefault="00AF5F0A" w:rsidP="00250066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pping Market Basket, Brick Yard Square Epping NY, 03042</w:t>
      </w:r>
    </w:p>
    <w:p w14:paraId="25227B8E" w14:textId="03D9C813" w:rsidR="00AF5F0A" w:rsidRDefault="00AF5F0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g Groceries.</w:t>
      </w:r>
    </w:p>
    <w:p w14:paraId="54DD332E" w14:textId="20C7E1D0" w:rsidR="00AF5F0A" w:rsidRDefault="00AF5F0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ning areas in a store.</w:t>
      </w:r>
    </w:p>
    <w:p w14:paraId="4ACD1AF2" w14:textId="2BADB3DA" w:rsidR="00AF5F0A" w:rsidRDefault="00AF5F0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nt items in store</w:t>
      </w:r>
    </w:p>
    <w:p w14:paraId="2B30FD70" w14:textId="59C0B5C0" w:rsidR="00AF5F0A" w:rsidRDefault="00AF5F0A" w:rsidP="00AF5F0A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ctober 2015 –</w:t>
      </w:r>
      <w:r w:rsidR="00B37372">
        <w:rPr>
          <w:rFonts w:ascii="Times New Roman" w:hAnsi="Times New Roman" w:cs="Times New Roman"/>
          <w:b/>
          <w:sz w:val="24"/>
          <w:szCs w:val="24"/>
        </w:rPr>
        <w:t xml:space="preserve"> May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37372">
        <w:rPr>
          <w:rFonts w:ascii="Times New Roman" w:hAnsi="Times New Roman" w:cs="Times New Roman"/>
          <w:b/>
          <w:sz w:val="24"/>
          <w:szCs w:val="24"/>
        </w:rPr>
        <w:t>2017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35D71BB9" w14:textId="44CEAB65" w:rsidR="00AF5F0A" w:rsidRDefault="00AF5F0A" w:rsidP="00B121EA">
      <w:pPr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ST tech fun night:</w:t>
      </w:r>
    </w:p>
    <w:p w14:paraId="08C90795" w14:textId="2A71D30B" w:rsidR="00AF5F0A" w:rsidRDefault="00AF5F0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lp kids work with technology in many different types of science and other ideas.</w:t>
      </w:r>
    </w:p>
    <w:p w14:paraId="6BBA1D9E" w14:textId="4129C8E1" w:rsidR="00AF5F0A" w:rsidRDefault="00AF5F0A" w:rsidP="00AF5F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Knowledge and skills:</w:t>
      </w:r>
    </w:p>
    <w:p w14:paraId="7B0C3B5F" w14:textId="2D9B1031" w:rsidR="00AF5F0A" w:rsidRPr="00AF5F0A" w:rsidRDefault="00AF5F0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programming (python, visual basic</w:t>
      </w:r>
      <w:r w:rsidR="00E55B44">
        <w:rPr>
          <w:rFonts w:ascii="Times New Roman" w:hAnsi="Times New Roman" w:cs="Times New Roman"/>
          <w:sz w:val="24"/>
          <w:szCs w:val="24"/>
        </w:rPr>
        <w:t>/c#</w:t>
      </w:r>
      <w:r>
        <w:rPr>
          <w:rFonts w:ascii="Times New Roman" w:hAnsi="Times New Roman" w:cs="Times New Roman"/>
          <w:sz w:val="24"/>
          <w:szCs w:val="24"/>
        </w:rPr>
        <w:t xml:space="preserve">, java, </w:t>
      </w:r>
      <w:proofErr w:type="spellStart"/>
      <w:r>
        <w:rPr>
          <w:rFonts w:ascii="Times New Roman" w:hAnsi="Times New Roman" w:cs="Times New Roman"/>
          <w:sz w:val="24"/>
          <w:szCs w:val="24"/>
        </w:rPr>
        <w:t>c++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tml, </w:t>
      </w:r>
      <w:proofErr w:type="spellStart"/>
      <w:r w:rsidR="00933CF9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="00933CF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JS</w:t>
      </w:r>
      <w:r w:rsidR="00B37372">
        <w:rPr>
          <w:rFonts w:ascii="Times New Roman" w:hAnsi="Times New Roman" w:cs="Times New Roman"/>
          <w:sz w:val="24"/>
          <w:szCs w:val="24"/>
        </w:rPr>
        <w:t>,Linux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79923AF6" w14:textId="2B0B4C71" w:rsidR="00C457D4" w:rsidRPr="00B37372" w:rsidRDefault="00AF5F0A" w:rsidP="00B373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Other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049342E3" w14:textId="75757033" w:rsidR="00C457D4" w:rsidRDefault="00C457D4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nect 4 game in python</w:t>
      </w:r>
    </w:p>
    <w:p w14:paraId="41C78766" w14:textId="7469EB05" w:rsidR="00C457D4" w:rsidRPr="00A56836" w:rsidRDefault="00C457D4" w:rsidP="00A568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htzee game in visual basic</w:t>
      </w:r>
    </w:p>
    <w:p w14:paraId="770F894B" w14:textId="5EBBABEA" w:rsidR="000B3EBA" w:rsidRDefault="000B3EBA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tional Technical Honor </w:t>
      </w:r>
      <w:r w:rsidR="00B3737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ciety</w:t>
      </w:r>
      <w:r w:rsidR="005D2788">
        <w:rPr>
          <w:rFonts w:ascii="Times New Roman" w:hAnsi="Times New Roman" w:cs="Times New Roman"/>
          <w:sz w:val="24"/>
          <w:szCs w:val="24"/>
        </w:rPr>
        <w:t xml:space="preserve"> (computer science SST)</w:t>
      </w:r>
    </w:p>
    <w:p w14:paraId="66899311" w14:textId="2CAA3BAA" w:rsidR="00B37372" w:rsidRDefault="00B37372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standing academic achievement</w:t>
      </w:r>
    </w:p>
    <w:p w14:paraId="19BFA288" w14:textId="5AE3E17F" w:rsidR="00B37372" w:rsidRDefault="00B37372" w:rsidP="00AF5F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tching game </w:t>
      </w:r>
      <w:proofErr w:type="spellStart"/>
      <w:r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14:paraId="55B47752" w14:textId="7E611405" w:rsidR="00D24878" w:rsidRPr="00AF5F0A" w:rsidRDefault="00D24878" w:rsidP="00D2487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69DEA77" w14:textId="77777777" w:rsidR="00AF5F0A" w:rsidRPr="00AF5F0A" w:rsidRDefault="00AF5F0A" w:rsidP="00AF5F0A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sectPr w:rsidR="00AF5F0A" w:rsidRPr="00AF5F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5218F2"/>
    <w:multiLevelType w:val="hybridMultilevel"/>
    <w:tmpl w:val="452ACAD0"/>
    <w:lvl w:ilvl="0" w:tplc="649AD356">
      <w:start w:val="60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MDQ0NTU3NjO0NDdV0lEKTi0uzszPAykwqQUA4XuJCSwAAAA="/>
  </w:docVars>
  <w:rsids>
    <w:rsidRoot w:val="00546EBF"/>
    <w:rsid w:val="000B3EBA"/>
    <w:rsid w:val="00250066"/>
    <w:rsid w:val="00271E03"/>
    <w:rsid w:val="003A6A5A"/>
    <w:rsid w:val="00546EBF"/>
    <w:rsid w:val="005D2788"/>
    <w:rsid w:val="00634F9A"/>
    <w:rsid w:val="008719B0"/>
    <w:rsid w:val="00933CF9"/>
    <w:rsid w:val="00A56836"/>
    <w:rsid w:val="00AF5F0A"/>
    <w:rsid w:val="00B121EA"/>
    <w:rsid w:val="00B37372"/>
    <w:rsid w:val="00C457D4"/>
    <w:rsid w:val="00D24878"/>
    <w:rsid w:val="00E55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E767B"/>
  <w15:chartTrackingRefBased/>
  <w15:docId w15:val="{D0FF87D0-AF5D-458E-AAE6-2E5E1EE08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5F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5F0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F5F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62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7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pipitoneoffical15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03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Pipitone</dc:creator>
  <cp:keywords/>
  <dc:description/>
  <cp:lastModifiedBy>Matthew Pipitone</cp:lastModifiedBy>
  <cp:revision>15</cp:revision>
  <dcterms:created xsi:type="dcterms:W3CDTF">2019-01-27T22:19:00Z</dcterms:created>
  <dcterms:modified xsi:type="dcterms:W3CDTF">2021-06-02T21:10:00Z</dcterms:modified>
</cp:coreProperties>
</file>